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Xbc1b27d9b99b0af5c5771a01cc92d20bab1119e"/>
    <w:p>
      <w:pPr>
        <w:pStyle w:val="Heading1"/>
      </w:pPr>
      <w:r>
        <w:t xml:space="preserve">Internship Application Letter for Biologist Position in China Beijing</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stitute of Ecology and Environmental Sciences</w:t>
      </w:r>
      <w:r>
        <w:br/>
      </w:r>
      <w:r>
        <w:t xml:space="preserve">Chinese Academy of Sciences (CAS)</w:t>
      </w:r>
      <w:r>
        <w:br/>
      </w:r>
      <w:r>
        <w:t xml:space="preserve">Beijing, China</w:t>
      </w:r>
    </w:p>
    <w:bookmarkStart w:id="20" w:name="X23a9908d33e383cab559573792a129add30ac4f"/>
    <w:p>
      <w:pPr>
        <w:pStyle w:val="Heading2"/>
      </w:pPr>
      <w:r>
        <w:t xml:space="preserve">Subject: Internship Application Letter for Biologist Position in China Beijing</w:t>
      </w:r>
    </w:p>
    <w:p>
      <w:pPr>
        <w:pStyle w:val="FirstParagraph"/>
      </w:pPr>
      <w:r>
        <w:t xml:space="preserve">Dear Hiring Manager,</w:t>
      </w:r>
    </w:p>
    <w:p>
      <w:pPr>
        <w:pStyle w:val="BodyText"/>
      </w:pPr>
      <w:r>
        <w:t xml:space="preserve">I am writing with profound enthusiasm to express my earnest interest in the Biologist Internship position at the Institute of Ecology and Environmental Sciences within the Chinese Academy of Sciences (CAS) in Beijing, as advertised on your institution's career portal. As a dedicated undergraduate biology student at [Your University], I have meticulously cultivated academic expertise, laboratory proficiency, and field research experience directly aligned with your institute’s mission to advance ecological understanding in one of the world’s most dynamic urban ecosystems—China Beijing.</w:t>
      </w:r>
    </w:p>
    <w:p>
      <w:pPr>
        <w:pStyle w:val="BodyText"/>
      </w:pPr>
      <w:r>
        <w:t xml:space="preserve">My academic journey has centered on integrative biological sciences with a specific focus on environmental conservation. At [Your University], I have maintained a 3.8/4.0 GPA while completing advanced coursework in Molecular Ecology, Environmental Toxicology, and Conservation Biology. My senior thesis, "Assessing Microplastic Impact on Aquatic Invertebrate Communities in Urban Waterways," directly mirrors the applied ecological research priorities of your Beijing-based team. This project involved field sampling along the Yongding River (a critical waterway for Beijing's sustainability initiatives), DNA barcoding analysis of benthic macroinvertebrates, and statistical modeling to correlate pollution levels with biodiversity indices—results I presented at the National Undergraduate Research Symposium in 2023.</w:t>
      </w:r>
    </w:p>
    <w:p>
      <w:pPr>
        <w:pStyle w:val="BodyText"/>
      </w:pPr>
      <w:r>
        <w:t xml:space="preserve">My laboratory experience extends beyond academic requirements. As a research assistant at [University Lab Name], I mastered techniques essential for modern environmental biology: PCR amplification, next-generation sequencing library preparation, high-performance liquid chromatography (HPLC) for pollutant analysis, and advanced microscopy protocols. I also contributed to a collaborative project monitoring air quality impacts on urban plant communities in Shanghai—a city with ecological parallels to Beijing's environmental challenges. Crucially, my work reduced sample processing time by 25% through optimized protocol standardization, demonstrating both technical acumen and problem-solving ability.</w:t>
      </w:r>
    </w:p>
    <w:p>
      <w:pPr>
        <w:pStyle w:val="BodyText"/>
      </w:pPr>
      <w:r>
        <w:t xml:space="preserve">What compels me to pursue this opportunity specifically in China Beijing is the unparalleled convergence of scientific urgency and institutional excellence your institute represents. Beijing faces multifaceted ecological pressures—including air quality management, urban biodiversity preservation in rapidly developing landscapes, and water resource sustainability for its 22 million residents. Your institute’s recent work on "Urban Green Corridors for Avian Biodiversity" (published in *Science China Life Sciences*, 2023) resonated deeply with my thesis research. I am eager to contribute to such initiatives, particularly through data analysis support for your ongoing Beijing Urban Ecosystem Assessment Project. My fluency in Mandarin (HSK Level 5), cultivated through two semesters at Beijing University of Chinese Medicine, will enable seamless integration into your team’s workflows and cultural environment.</w:t>
      </w:r>
    </w:p>
    <w:p>
      <w:pPr>
        <w:pStyle w:val="BodyText"/>
      </w:pPr>
      <w:r>
        <w:t xml:space="preserve">My field experience further prepares me for the realities of conducting biological research in China's megacities. During a summer internship with the Beijing Environmental Protection Bureau, I participated in bird banding surveys across the Miyun Reservoir watershed—China’s largest drinking water source. This involved navigating complex regulatory frameworks, coordinating with local conservation groups like Beijing Wild Bird Foundation, and collecting behavioral data on endangered species such as the White-naped Crane. These experiences instilled in me a pragmatic understanding of China’s environmental governance landscape and reinforced my commitment to science-driven solutions for urban ecological challenges.</w:t>
      </w:r>
    </w:p>
    <w:p>
      <w:pPr>
        <w:pStyle w:val="BodyText"/>
      </w:pPr>
      <w:r>
        <w:t xml:space="preserve">I am particularly drawn to your institute’s emphasis on translating research into policy action—a critical need for Beijing’s ongoing efforts to achieve carbon neutrality by 2060. My proposal, "Integrating Citizen Science with Remote Sensing for Urban Biodiversity Monitoring in Beijing," developed during a national ecology competition, aligns precisely with your team’s interdisciplinary approach. I am confident I can immediately assist your scientists through tasks such as: (1) Processing and analyzing environmental DNA samples from Beijing’s wetlands; (2) Supporting GIS mapping of habitat fragmentation; (3) Contributing to grant proposals for China’s National Natural Science Foundation projects focused on urban ecology.</w:t>
      </w:r>
    </w:p>
    <w:p>
      <w:pPr>
        <w:pStyle w:val="BodyText"/>
      </w:pPr>
      <w:r>
        <w:t xml:space="preserve">As an aspiring Biologist, I understand that meaningful ecological work requires both scientific rigor and cultural intelligence. My time living in Beijing during my university exchange program (2022) provided invaluable insights into local environmental initiatives like the "Green Belt" reforestation project and community-led wetland restoration efforts. I have observed firsthand how Chinese scientists collaborate with policymakers to implement evidence-based environmental strategies—a model I am eager to support through my internship contribution.</w:t>
      </w:r>
    </w:p>
    <w:p>
      <w:pPr>
        <w:pStyle w:val="BodyText"/>
      </w:pPr>
      <w:r>
        <w:t xml:space="preserve">The opportunity to contribute to cutting-edge biological research within China Beijing’s scientific ecosystem represents the culmination of my academic path. Your institute’s leadership in addressing urban ecological challenges presents an unparalleled platform for me to apply my skills while learning from experts who shape national environmental policy. I am prepared to fully commit 20 hours weekly during the upcoming autumn semester and am available for an interview at your earliest convenience.</w:t>
      </w:r>
    </w:p>
    <w:p>
      <w:pPr>
        <w:pStyle w:val="BodyText"/>
      </w:pPr>
      <w:r>
        <w:t xml:space="preserve">Thank you for considering my application as a candidate deeply motivated by the intersection of biology, urban sustainability, and China Beijing's environmental future. I have attached my CV, academic transcripts, and letters of recommendation for your review. I eagerly anticipate the possibility of discussing how my background in biological research can support your institute’s vital work in one of the world’s most important ecological laboratorie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China Beijing</dc:title>
  <dc:creator/>
  <dc:language>en</dc:language>
  <cp:keywords/>
  <dcterms:created xsi:type="dcterms:W3CDTF">2026-07-19T21:55:23Z</dcterms:created>
  <dcterms:modified xsi:type="dcterms:W3CDTF">2026-07-19T21:55:23Z</dcterms:modified>
</cp:coreProperties>
</file>

<file path=docProps/custom.xml><?xml version="1.0" encoding="utf-8"?>
<Properties xmlns="http://schemas.openxmlformats.org/officeDocument/2006/custom-properties" xmlns:vt="http://schemas.openxmlformats.org/officeDocument/2006/docPropsVTypes"/>
</file>